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76AC0" w:rsidRDefault="00061A04">
      <w:r>
        <w:rPr>
          <w:rFonts w:ascii="Times New Roman" w:hAnsi="Times New Roman"/>
          <w:noProof/>
          <w:color w:val="000000"/>
          <w:sz w:val="24"/>
          <w:szCs w:val="24"/>
          <w:lang w:eastAsia="en-IN"/>
        </w:rPr>
        <w:drawing>
          <wp:inline distT="0" distB="0" distL="0" distR="0" wp14:anchorId="0A9FE50F" wp14:editId="332318B0">
            <wp:extent cx="3961130" cy="1838325"/>
            <wp:effectExtent l="0" t="0" r="127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11" b="19392"/>
                    <a:stretch/>
                  </pic:blipFill>
                  <pic:spPr bwMode="auto">
                    <a:xfrm>
                      <a:off x="0" y="0"/>
                      <a:ext cx="3964846" cy="184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61A04" w:rsidRDefault="00061A04">
      <w:r>
        <w:t>Specimen preparation for CFRP laminates testing.</w:t>
      </w:r>
    </w:p>
    <w:p w:rsidR="00061A04" w:rsidRDefault="00061A04">
      <w:r>
        <w:t>Placing of end tabs</w:t>
      </w:r>
      <w:bookmarkStart w:id="0" w:name="_GoBack"/>
      <w:bookmarkEnd w:id="0"/>
    </w:p>
    <w:sectPr w:rsidR="00061A04" w:rsidSect="004223AF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NrM0MzU2MLQ0MDVW0lEKTi0uzszPAykwrAUAo94diywAAAA="/>
  </w:docVars>
  <w:rsids>
    <w:rsidRoot w:val="008905E6"/>
    <w:rsid w:val="00001895"/>
    <w:rsid w:val="00061A04"/>
    <w:rsid w:val="001602A3"/>
    <w:rsid w:val="00176AC0"/>
    <w:rsid w:val="001866E5"/>
    <w:rsid w:val="00204971"/>
    <w:rsid w:val="00210B9E"/>
    <w:rsid w:val="00280FAA"/>
    <w:rsid w:val="002C4E08"/>
    <w:rsid w:val="004223AF"/>
    <w:rsid w:val="004B765C"/>
    <w:rsid w:val="004D0418"/>
    <w:rsid w:val="00506BE4"/>
    <w:rsid w:val="006C57DE"/>
    <w:rsid w:val="008905E6"/>
    <w:rsid w:val="008F495A"/>
    <w:rsid w:val="00A02D94"/>
    <w:rsid w:val="00B26EC6"/>
    <w:rsid w:val="00CB7533"/>
    <w:rsid w:val="00D13053"/>
    <w:rsid w:val="00D2572B"/>
    <w:rsid w:val="00D320A7"/>
    <w:rsid w:val="00DB3370"/>
    <w:rsid w:val="00E21CD7"/>
    <w:rsid w:val="00E22494"/>
    <w:rsid w:val="00E9551A"/>
    <w:rsid w:val="00F47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1941E1D-94B5-4F65-8C1F-BDAA97EDE7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</Words>
  <Characters>61</Characters>
  <Application>Microsoft Office Word</Application>
  <DocSecurity>0</DocSecurity>
  <Lines>1</Lines>
  <Paragraphs>1</Paragraphs>
  <ScaleCrop>false</ScaleCrop>
  <Company/>
  <LinksUpToDate>false</LinksUpToDate>
  <CharactersWithSpaces>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iya</dc:creator>
  <cp:keywords/>
  <dc:description/>
  <cp:lastModifiedBy>suriya</cp:lastModifiedBy>
  <cp:revision>2</cp:revision>
  <dcterms:created xsi:type="dcterms:W3CDTF">2019-11-25T06:29:00Z</dcterms:created>
  <dcterms:modified xsi:type="dcterms:W3CDTF">2019-11-25T06:31:00Z</dcterms:modified>
</cp:coreProperties>
</file>